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13932" w14:textId="77777777" w:rsidR="00B167A3" w:rsidRPr="005B1260" w:rsidRDefault="002D6BF7" w:rsidP="00B167A3">
      <w:pPr>
        <w:pStyle w:val="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14:paraId="6BEC0369" w14:textId="10A05A5E" w:rsidR="00B167A3" w:rsidRPr="00D457CF" w:rsidRDefault="00133DBE" w:rsidP="00133DBE">
      <w:pPr>
        <w:spacing w:before="0" w:after="0"/>
        <w:jc w:val="center"/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7">
        <w:r w:rsidR="00D457CF" w:rsidRPr="00133DBE">
          <w:rPr>
            <w:rStyle w:val="InternetLink"/>
            <w:color w:val="0000FF"/>
          </w:rPr>
          <w:t>Judge</w:t>
        </w:r>
      </w:hyperlink>
      <w:r w:rsidR="00D457CF" w:rsidRPr="00F1310E">
        <w:t>.</w:t>
      </w:r>
    </w:p>
    <w:p w14:paraId="584BC196" w14:textId="77777777" w:rsidR="00B167A3" w:rsidRPr="005B1260" w:rsidRDefault="00B167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Number in Range</w:t>
      </w:r>
    </w:p>
    <w:p w14:paraId="6D4E8DCD" w14:textId="77777777"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14:paraId="79A2EA67" w14:textId="77777777" w:rsidR="00B167A3" w:rsidRDefault="00B167A3" w:rsidP="00B167A3">
      <w:pPr>
        <w:pStyle w:val="3"/>
      </w:pPr>
      <w:r>
        <w:t>Input</w:t>
      </w:r>
    </w:p>
    <w:p w14:paraId="7A077836" w14:textId="77777777" w:rsidR="00B167A3" w:rsidRDefault="00366676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14:paraId="0B9BA722" w14:textId="77777777" w:rsidR="00B167A3" w:rsidRDefault="005B5C82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14:paraId="6D676C09" w14:textId="77777777" w:rsidR="00B167A3" w:rsidRDefault="00B167A3" w:rsidP="00B167A3">
      <w:pPr>
        <w:pStyle w:val="3"/>
      </w:pPr>
      <w:r>
        <w:t>Ou</w:t>
      </w:r>
      <w:r w:rsidR="00D457CF">
        <w:t>t</w:t>
      </w:r>
      <w:r>
        <w:t>put</w:t>
      </w:r>
    </w:p>
    <w:p w14:paraId="33A88750" w14:textId="77777777" w:rsidR="00B167A3" w:rsidRDefault="00B167A3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endIndex}]</w:t>
      </w:r>
      <w:r w:rsidRPr="00B167A3">
        <w:t>"</w:t>
      </w:r>
      <w:r w:rsidRPr="00B167A3">
        <w:rPr>
          <w:lang w:val="bg-BG"/>
        </w:rPr>
        <w:t>.</w:t>
      </w:r>
    </w:p>
    <w:p w14:paraId="635BCD38" w14:textId="77777777" w:rsidR="00B167A3" w:rsidRPr="005B5C82" w:rsidRDefault="005B5C82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14:paraId="53DCD048" w14:textId="77777777" w:rsidR="005B5C82" w:rsidRPr="005B5C82" w:rsidRDefault="005B5C82" w:rsidP="005B5C82">
      <w:pPr>
        <w:pStyle w:val="a8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14:paraId="592F4C6C" w14:textId="77777777" w:rsidR="00B167A3" w:rsidRPr="00213015" w:rsidRDefault="00213015" w:rsidP="00213015">
      <w:pPr>
        <w:pStyle w:val="3"/>
      </w:pPr>
      <w:r>
        <w:t>Examples</w:t>
      </w:r>
    </w:p>
    <w:tbl>
      <w:tblPr>
        <w:tblStyle w:val="aa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14:paraId="45FB9D2D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93A527" w14:textId="77777777"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337B71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399AE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14:paraId="6273619B" w14:textId="77777777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98FA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14:paraId="2F98DE5F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14:paraId="1697C12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14:paraId="56D9921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5A8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14:paraId="1B8C46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14:paraId="6F7321C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14:paraId="2EE42657" w14:textId="77777777"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9713" w14:textId="77777777"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14:paraId="154A5B63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46FDE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14:paraId="30F486EB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14:paraId="2FE8B52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14:paraId="0D7B1D9F" w14:textId="77777777"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1EE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14:paraId="02AB2C7D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14:paraId="7BD668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14:paraId="6B6D9C89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B16E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14:paraId="60A092AB" w14:textId="77777777" w:rsidR="00DC03AC" w:rsidRDefault="00D457CF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>
        <w:t>Square Root</w:t>
      </w:r>
    </w:p>
    <w:p w14:paraId="0B27A2AF" w14:textId="77777777"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aa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14:paraId="0105728B" w14:textId="77777777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98D105" w14:textId="77777777"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975E32" w14:textId="77777777"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14:paraId="0FB9A946" w14:textId="77777777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7F1D2" w14:textId="77777777"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EF63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14:paraId="13F09610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57C180AB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A484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3DBC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14:paraId="648830B5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4F3AC971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160F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138A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14:paraId="478B8A05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3D62E6C0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D5E9" w14:textId="77777777"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107A9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14:paraId="2F3FCB31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14:paraId="163B2653" w14:textId="77777777" w:rsidR="00577AA3" w:rsidRDefault="00577A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 w:rsidRPr="00EA3A0C">
        <w:t>Enter Numbers</w:t>
      </w:r>
    </w:p>
    <w:p w14:paraId="7639F812" w14:textId="77777777"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14:paraId="28EEB40A" w14:textId="77777777"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Hints</w:t>
      </w:r>
    </w:p>
    <w:p w14:paraId="687DB3E1" w14:textId="77777777"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14:paraId="396AAD2F" w14:textId="77777777"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p w14:paraId="4C82B3DF" w14:textId="77777777"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a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14:paraId="3F05C600" w14:textId="77777777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14:paraId="4D3B5D02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796BFE40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14:paraId="59881045" w14:textId="77777777" w:rsidTr="002D6BF7">
        <w:trPr>
          <w:trHeight w:val="3281"/>
        </w:trPr>
        <w:tc>
          <w:tcPr>
            <w:tcW w:w="660" w:type="dxa"/>
          </w:tcPr>
          <w:p w14:paraId="5B89C571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4F6858EA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127F32E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24A91450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57D0A6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29057E0B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52C1374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59734D81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771211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0A100172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231436D3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14:paraId="764CAAEA" w14:textId="77777777" w:rsidTr="002D6BF7">
        <w:trPr>
          <w:trHeight w:val="4140"/>
        </w:trPr>
        <w:tc>
          <w:tcPr>
            <w:tcW w:w="660" w:type="dxa"/>
          </w:tcPr>
          <w:p w14:paraId="53E51C2E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1776E6E2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47841B3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321589F1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F599E6A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2C1F4DB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47F5D746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3D507830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531FA885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0090E36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51711EF7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7BBDD22E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3C351BF5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5C7E598C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763E3E00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4CDD86A7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698389DC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7645C5B8" w14:textId="77777777" w:rsidR="00577AA3" w:rsidRPr="005B1260" w:rsidRDefault="00577A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5B1260">
        <w:lastRenderedPageBreak/>
        <w:t>Fixing</w:t>
      </w:r>
    </w:p>
    <w:p w14:paraId="6DBF27A4" w14:textId="77777777"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14:paraId="5960ABE6" w14:textId="77777777"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6CAF70FE" wp14:editId="218EA355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EF3E10" w14:textId="77777777" w:rsidR="00535000" w:rsidRDefault="00535000">
      <w:pPr>
        <w:spacing w:before="0" w:after="0" w:line="240" w:lineRule="auto"/>
      </w:pPr>
      <w:r>
        <w:separator/>
      </w:r>
    </w:p>
  </w:endnote>
  <w:endnote w:type="continuationSeparator" w:id="0">
    <w:p w14:paraId="59D920B1" w14:textId="77777777" w:rsidR="00535000" w:rsidRDefault="005350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62F7A" w14:textId="77777777" w:rsidR="00AC0C77" w:rsidRDefault="0036667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FDDBF6" wp14:editId="2FEC219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2BCAF6" w14:textId="77777777" w:rsidR="00AC0C77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911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:rsidR="004E4C1E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D0902B" wp14:editId="2C3788F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00DAEB" w14:textId="77777777" w:rsidR="00AC0C77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3333F0">
                              <w:rPr>
                                <w:rStyle w:val="a7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0DB351F" w14:textId="77777777" w:rsidR="00AC0C77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853FE" wp14:editId="74EB0A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F3E31A" wp14:editId="625C57D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A32655" wp14:editId="0D02401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117C2" wp14:editId="69D934C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CBC00A" wp14:editId="3F932D7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44861A" wp14:editId="3BD952A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45E91B" wp14:editId="640C690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252E0B" wp14:editId="6C643E4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B6F5CC" wp14:editId="72008D9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D0902B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00DAEB" w14:textId="77777777" w:rsidR="00AC0C77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3333F0">
                        <w:rPr>
                          <w:rStyle w:val="a7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0DB351F" w14:textId="77777777" w:rsidR="00AC0C77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853FE" wp14:editId="74EB0A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F3E31A" wp14:editId="625C57D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A32655" wp14:editId="0D02401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6117C2" wp14:editId="69D934C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CBC00A" wp14:editId="3F932D7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44861A" wp14:editId="3BD952A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45E91B" wp14:editId="640C690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252E0B" wp14:editId="6C643E4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B6F5CC" wp14:editId="72008D9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8DCF7B" wp14:editId="005D8F8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812D3" wp14:editId="6DD6E7E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8B09BD" wp14:editId="390197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2F6CFB" w14:textId="77777777" w:rsidR="00AC0C77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DFBF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:rsidR="004E4C1E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02AC4" w14:textId="77777777" w:rsidR="00535000" w:rsidRDefault="00535000">
      <w:pPr>
        <w:spacing w:before="0" w:after="0" w:line="240" w:lineRule="auto"/>
      </w:pPr>
      <w:r>
        <w:separator/>
      </w:r>
    </w:p>
  </w:footnote>
  <w:footnote w:type="continuationSeparator" w:id="0">
    <w:p w14:paraId="44AC2499" w14:textId="77777777" w:rsidR="00535000" w:rsidRDefault="005350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5CEA3" w14:textId="77777777" w:rsidR="00AC0C77" w:rsidRDefault="00AC0C7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D3C2C"/>
    <w:multiLevelType w:val="hybridMultilevel"/>
    <w:tmpl w:val="70E441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9513">
    <w:abstractNumId w:val="0"/>
  </w:num>
  <w:num w:numId="2" w16cid:durableId="1890140733">
    <w:abstractNumId w:val="3"/>
  </w:num>
  <w:num w:numId="3" w16cid:durableId="1012073578">
    <w:abstractNumId w:val="6"/>
  </w:num>
  <w:num w:numId="4" w16cid:durableId="2118060470">
    <w:abstractNumId w:val="2"/>
  </w:num>
  <w:num w:numId="5" w16cid:durableId="1791393529">
    <w:abstractNumId w:val="8"/>
  </w:num>
  <w:num w:numId="6" w16cid:durableId="758647106">
    <w:abstractNumId w:val="5"/>
  </w:num>
  <w:num w:numId="7" w16cid:durableId="459879496">
    <w:abstractNumId w:val="0"/>
  </w:num>
  <w:num w:numId="8" w16cid:durableId="1759864432">
    <w:abstractNumId w:val="4"/>
  </w:num>
  <w:num w:numId="9" w16cid:durableId="622270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4339322">
    <w:abstractNumId w:val="1"/>
  </w:num>
  <w:num w:numId="11" w16cid:durableId="364328290">
    <w:abstractNumId w:val="0"/>
  </w:num>
  <w:num w:numId="12" w16cid:durableId="6700632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qwUA/7IPpSwAAAA="/>
  </w:docVars>
  <w:rsids>
    <w:rsidRoot w:val="00AB4472"/>
    <w:rsid w:val="00133DBE"/>
    <w:rsid w:val="00213015"/>
    <w:rsid w:val="002B784E"/>
    <w:rsid w:val="002D6BF7"/>
    <w:rsid w:val="00366676"/>
    <w:rsid w:val="00535000"/>
    <w:rsid w:val="00574B65"/>
    <w:rsid w:val="00577AA3"/>
    <w:rsid w:val="005B5C82"/>
    <w:rsid w:val="00650E3F"/>
    <w:rsid w:val="00710256"/>
    <w:rsid w:val="00805020"/>
    <w:rsid w:val="008F1280"/>
    <w:rsid w:val="00A81F6C"/>
    <w:rsid w:val="00AB4472"/>
    <w:rsid w:val="00AC0C77"/>
    <w:rsid w:val="00B167A3"/>
    <w:rsid w:val="00B3539E"/>
    <w:rsid w:val="00BB4585"/>
    <w:rsid w:val="00C21203"/>
    <w:rsid w:val="00C31735"/>
    <w:rsid w:val="00CA071B"/>
    <w:rsid w:val="00D25F0B"/>
    <w:rsid w:val="00D457CF"/>
    <w:rsid w:val="00DC03AC"/>
    <w:rsid w:val="00DC1796"/>
    <w:rsid w:val="00E06C5B"/>
    <w:rsid w:val="00EE294D"/>
    <w:rsid w:val="00F5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D2D726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67A3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B167A3"/>
  </w:style>
  <w:style w:type="paragraph" w:styleId="a5">
    <w:name w:val="footer"/>
    <w:basedOn w:val="a"/>
    <w:link w:val="a6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B167A3"/>
  </w:style>
  <w:style w:type="character" w:styleId="a7">
    <w:name w:val="Hyperlink"/>
    <w:basedOn w:val="a0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a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B167A3"/>
    <w:rPr>
      <w:rFonts w:ascii="Consolas" w:hAnsi="Consolas"/>
      <w:b/>
      <w:noProof/>
    </w:rPr>
  </w:style>
  <w:style w:type="paragraph" w:styleId="a8">
    <w:name w:val="List Paragraph"/>
    <w:basedOn w:val="a"/>
    <w:link w:val="a9"/>
    <w:uiPriority w:val="34"/>
    <w:qFormat/>
    <w:rsid w:val="00B167A3"/>
    <w:pPr>
      <w:ind w:left="720"/>
      <w:contextualSpacing/>
    </w:pPr>
  </w:style>
  <w:style w:type="table" w:styleId="aa">
    <w:name w:val="Table Grid"/>
    <w:basedOn w:val="a1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a0"/>
    <w:uiPriority w:val="99"/>
    <w:unhideWhenUsed/>
    <w:rsid w:val="00D457CF"/>
    <w:rPr>
      <w:color w:val="0563C1" w:themeColor="hyperlink"/>
      <w:u w:val="single"/>
    </w:rPr>
  </w:style>
  <w:style w:type="character" w:customStyle="1" w:styleId="a9">
    <w:name w:val="Списък на абзаци Знак"/>
    <w:basedOn w:val="a0"/>
    <w:link w:val="a8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332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12</cp:revision>
  <dcterms:created xsi:type="dcterms:W3CDTF">2021-12-15T09:43:00Z</dcterms:created>
  <dcterms:modified xsi:type="dcterms:W3CDTF">2024-06-2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276c3f9d6cf41cc7cdc0cb574753a9faf451bdc43fe7966dd14817b00d94</vt:lpwstr>
  </property>
</Properties>
</file>